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7.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11</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11</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4"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3"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5"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25"/>
    <w:bookmarkStart w:id="128" w:name="sub07.5.8"/>
    <w:p>
      <w:pPr>
        <w:pStyle w:val="Heading3"/>
      </w:pPr>
      <w:bookmarkStart w:id="126" w:name="kvasi-experiment"/>
      <w:r>
        <w:t xml:space="preserve">7.5.8 Kvasi-experiment</w:t>
      </w:r>
      <w:bookmarkEnd w:id="12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7"/>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8"/>
    <w:bookmarkStart w:id="130" w:name="sub07.5.9"/>
    <w:p>
      <w:pPr>
        <w:pStyle w:val="Heading3"/>
      </w:pPr>
      <w:bookmarkStart w:id="129" w:name="planering-av-experimentdesign"/>
      <w:r>
        <w:t xml:space="preserve">7.5.9 Planering av experimentdesign</w:t>
      </w:r>
      <w:bookmarkEnd w:id="129"/>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0"/>
    <w:bookmarkStart w:id="132" w:name="sub07.5.10"/>
    <w:p>
      <w:pPr>
        <w:pStyle w:val="Heading3"/>
      </w:pPr>
      <w:bookmarkStart w:id="131" w:name="rapportering-av-experimentdesign"/>
      <w:r>
        <w:t xml:space="preserve">7.5.10 Rapportering av experimentdesign</w:t>
      </w:r>
      <w:bookmarkEnd w:id="131"/>
    </w:p>
    <w:p>
      <w:pPr>
        <w:pStyle w:val="FirstParagraph"/>
      </w:pPr>
      <w:r>
        <w:t xml:space="preserve">Håll designen så enkel som möjligt för att underlätta tolkningen av resultat. Helst inte mer än 2x2 design.</w:t>
      </w:r>
    </w:p>
    <w:bookmarkEnd w:id="132"/>
    <w:bookmarkEnd w:id="133"/>
    <w:bookmarkStart w:id="153" w:name="sec07.6"/>
    <w:p>
      <w:pPr>
        <w:pStyle w:val="Heading2"/>
      </w:pPr>
      <w:bookmarkStart w:id="134" w:name="procedur"/>
      <w:r>
        <w:t xml:space="preserve">7.6 Procedur</w:t>
      </w:r>
      <w:bookmarkEnd w:id="13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6" w:name="sub07.6.1"/>
    <w:p>
      <w:pPr>
        <w:pStyle w:val="Heading3"/>
      </w:pPr>
      <w:bookmarkStart w:id="135" w:name="välkomsthälsning"/>
      <w:r>
        <w:t xml:space="preserve">7.6.1 Välkomsthälsning</w:t>
      </w:r>
      <w:bookmarkEnd w:id="13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6"/>
    <w:bookmarkStart w:id="138" w:name="sub07.6.2"/>
    <w:p>
      <w:pPr>
        <w:pStyle w:val="Heading3"/>
      </w:pPr>
      <w:bookmarkStart w:id="137" w:name="informerat-samtycke"/>
      <w:r>
        <w:t xml:space="preserve">7.6.2 Informerat samtycke</w:t>
      </w:r>
      <w:bookmarkEnd w:id="137"/>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8"/>
    <w:bookmarkStart w:id="140" w:name="sub07.6.3"/>
    <w:p>
      <w:pPr>
        <w:pStyle w:val="Heading3"/>
      </w:pPr>
      <w:bookmarkStart w:id="139" w:name="förtest"/>
      <w:r>
        <w:t xml:space="preserve">7.6.3 Förtest</w:t>
      </w:r>
      <w:bookmarkEnd w:id="139"/>
    </w:p>
    <w:p>
      <w:pPr>
        <w:pStyle w:val="FirstParagraph"/>
      </w:pPr>
      <w:r>
        <w:t xml:space="preserve">Genomgång av experimentets samtliga delar som möter försöksdeltagaren. Dvs hälsning, informerat samtycke, förtest, instruktioner, applicering av mätutrustning, kalibrering,</w:t>
      </w:r>
    </w:p>
    <w:bookmarkEnd w:id="140"/>
    <w:bookmarkStart w:id="142" w:name="sub07.6.4"/>
    <w:p>
      <w:pPr>
        <w:pStyle w:val="Heading3"/>
      </w:pPr>
      <w:bookmarkStart w:id="141" w:name="applicera-mätutrustning"/>
      <w:r>
        <w:t xml:space="preserve">7.6.4 Applicera mätutrustning</w:t>
      </w:r>
      <w:bookmarkEnd w:id="141"/>
    </w:p>
    <w:p>
      <w:pPr>
        <w:pStyle w:val="FirstParagraph"/>
      </w:pPr>
      <w:r>
        <w:t xml:space="preserve">Genomgång av experimentets samtliga delar som möter försöksdeltagaren. Dvs hälsning, informerat samtycke, förtest, instruktioner, applicering av mätutrustning, kalibrering,</w:t>
      </w:r>
    </w:p>
    <w:bookmarkEnd w:id="142"/>
    <w:bookmarkStart w:id="144" w:name="sub07.6.5"/>
    <w:p>
      <w:pPr>
        <w:pStyle w:val="Heading3"/>
      </w:pPr>
      <w:bookmarkStart w:id="143" w:name="instruktioner-och-uppgifter-1"/>
      <w:r>
        <w:t xml:space="preserve">7.6.5 Instruktioner och uppgifter</w:t>
      </w:r>
      <w:bookmarkEnd w:id="143"/>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4"/>
    <w:bookmarkStart w:id="146" w:name="sub07.6.6"/>
    <w:p>
      <w:pPr>
        <w:pStyle w:val="Heading3"/>
      </w:pPr>
      <w:bookmarkStart w:id="145" w:name="eftertest"/>
      <w:r>
        <w:t xml:space="preserve">7.6.6 Eftertest</w:t>
      </w:r>
      <w:bookmarkEnd w:id="145"/>
    </w:p>
    <w:p>
      <w:pPr>
        <w:pStyle w:val="FirstParagraph"/>
      </w:pPr>
      <w:r>
        <w:t xml:space="preserve">Genomgång av experimentets samtliga delar som möter försöksdeltagaren. Dvs hälsning, informerat samtycke, förtest, instruktioner, applicering av mätutrustning, kalibrering,</w:t>
      </w:r>
    </w:p>
    <w:bookmarkEnd w:id="146"/>
    <w:bookmarkStart w:id="148" w:name="sub07.6.7"/>
    <w:p>
      <w:pPr>
        <w:pStyle w:val="Heading3"/>
      </w:pPr>
      <w:bookmarkStart w:id="147" w:name="debriefing-och-ersättning"/>
      <w:r>
        <w:t xml:space="preserve">7.6.7 Debriefing och ersättning</w:t>
      </w:r>
      <w:bookmarkEnd w:id="147"/>
    </w:p>
    <w:p>
      <w:pPr>
        <w:pStyle w:val="FirstParagraph"/>
      </w:pPr>
      <w:r>
        <w:t xml:space="preserve">Genomgång av experimentets samtliga delar som möter försöksdeltagaren. Dvs hälsning, informerat samtycke, förtest, instruktioner, applicering av mätutrustning, kalibrering,</w:t>
      </w:r>
    </w:p>
    <w:bookmarkEnd w:id="148"/>
    <w:bookmarkStart w:id="150" w:name="sub07.6.8"/>
    <w:p>
      <w:pPr>
        <w:pStyle w:val="Heading3"/>
      </w:pPr>
      <w:bookmarkStart w:id="149" w:name="planering-av-procedur"/>
      <w:r>
        <w:t xml:space="preserve">7.6.8 Planering av procedur</w:t>
      </w:r>
      <w:bookmarkEnd w:id="149"/>
    </w:p>
    <w:p>
      <w:pPr>
        <w:pStyle w:val="FirstParagraph"/>
      </w:pPr>
      <w:r>
        <w:t xml:space="preserve">Hur lång tid kan man låta ett experiment ta.</w:t>
      </w:r>
    </w:p>
    <w:bookmarkEnd w:id="150"/>
    <w:bookmarkStart w:id="152" w:name="sub07.6.9"/>
    <w:p>
      <w:pPr>
        <w:pStyle w:val="Heading3"/>
      </w:pPr>
      <w:bookmarkStart w:id="151" w:name="rapportering-av-procedur"/>
      <w:r>
        <w:t xml:space="preserve">7.6.9 Rapportering av procedur</w:t>
      </w:r>
      <w:bookmarkEnd w:id="151"/>
    </w:p>
    <w:p>
      <w:pPr>
        <w:pStyle w:val="FirstParagraph"/>
      </w:pPr>
      <w:r>
        <w:t xml:space="preserve">Rapportering - exempel på hur detta skulle kunna formuleras i ett manuskript.</w:t>
      </w:r>
    </w:p>
    <w:bookmarkEnd w:id="152"/>
    <w:bookmarkEnd w:id="153"/>
    <w:bookmarkStart w:id="163" w:name="sec07.7"/>
    <w:p>
      <w:pPr>
        <w:pStyle w:val="Heading2"/>
      </w:pPr>
      <w:bookmarkStart w:id="154" w:name="dataanalys"/>
      <w:r>
        <w:t xml:space="preserve">7.7 Dataanalys</w:t>
      </w:r>
      <w:bookmarkEnd w:id="15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6" w:name="sub07.7.1"/>
    <w:p>
      <w:pPr>
        <w:pStyle w:val="Heading3"/>
      </w:pPr>
      <w:bookmarkStart w:id="155" w:name="fysiologiska-mätdata"/>
      <w:r>
        <w:t xml:space="preserve">7.7.1 Fysiologiska mätdata</w:t>
      </w:r>
      <w:bookmarkEnd w:id="15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6"/>
    <w:bookmarkStart w:id="158" w:name="sub07.7.2"/>
    <w:p>
      <w:pPr>
        <w:pStyle w:val="Heading3"/>
      </w:pPr>
      <w:bookmarkStart w:id="157" w:name="självrapporterade-mätdata"/>
      <w:r>
        <w:t xml:space="preserve">7.7.2 Självrapporterade mätdata</w:t>
      </w:r>
      <w:bookmarkEnd w:id="157"/>
    </w:p>
    <w:p>
      <w:pPr>
        <w:pStyle w:val="FirstParagraph"/>
      </w:pPr>
      <w:r>
        <w:t xml:space="preserve">Den andra viktiga beroende variabeln i experimentet var förtroende, tillit..</w:t>
      </w:r>
    </w:p>
    <w:bookmarkEnd w:id="158"/>
    <w:bookmarkStart w:id="160" w:name="sub07.7.3"/>
    <w:p>
      <w:pPr>
        <w:pStyle w:val="Heading3"/>
      </w:pPr>
      <w:bookmarkStart w:id="159" w:name="planering-av-dataanalys"/>
      <w:r>
        <w:t xml:space="preserve">7.7.3 Planering av dataanalys</w:t>
      </w:r>
      <w:bookmarkEnd w:id="159"/>
    </w:p>
    <w:p>
      <w:pPr>
        <w:pStyle w:val="FirstParagraph"/>
      </w:pPr>
      <w:r>
        <w:t xml:space="preserve">Hur lång tid kan man låta ett experiment ta.</w:t>
      </w:r>
    </w:p>
    <w:bookmarkEnd w:id="160"/>
    <w:bookmarkStart w:id="162" w:name="sub07.7.4"/>
    <w:p>
      <w:pPr>
        <w:pStyle w:val="Heading3"/>
      </w:pPr>
      <w:bookmarkStart w:id="161" w:name="rapportering-av-dataanalys"/>
      <w:r>
        <w:t xml:space="preserve">7.7.4 Rapportering av dataanalys</w:t>
      </w:r>
      <w:bookmarkEnd w:id="161"/>
    </w:p>
    <w:p>
      <w:pPr>
        <w:pStyle w:val="FirstParagraph"/>
      </w:pPr>
      <w:r>
        <w:t xml:space="preserve">Rapportering - exempel på hur detta skulle kunna formuleras i ett manuskript</w:t>
      </w:r>
    </w:p>
    <w:bookmarkEnd w:id="162"/>
    <w:bookmarkEnd w:id="163"/>
    <w:bookmarkEnd w:id="164"/>
    <w:bookmarkStart w:id="184" w:name="chap08"/>
    <w:p>
      <w:pPr>
        <w:pStyle w:val="Heading1"/>
      </w:pPr>
      <w:bookmarkStart w:id="165" w:name="efterarbete"/>
      <w:r>
        <w:t xml:space="preserve">8 Efterarbete</w:t>
      </w:r>
      <w:bookmarkEnd w:id="165"/>
    </w:p>
    <w:p>
      <w:pPr>
        <w:pStyle w:val="FirstParagraph"/>
      </w:pPr>
      <w:r>
        <w:t xml:space="preserve">Denna text kommer är tänkt att ersätta sektion 08 resultat och 09 diskussion. Därmed frångår boken den tidigare indelningen enligt IMRD.</w:t>
      </w:r>
    </w:p>
    <w:p>
      <w:pPr>
        <w:pStyle w:val="BodyText"/>
      </w:pPr>
      <w:r>
        <w:rPr>
          <w:b/>
        </w:rPr>
        <w:t xml:space="preserve">Resultat</w:t>
      </w:r>
    </w:p>
    <w:p>
      <w:pPr>
        <w:pStyle w:val="BodyText"/>
      </w:pPr>
      <w:r>
        <w:rPr>
          <w:b/>
        </w:rPr>
        <w:t xml:space="preserve">Diskussion</w:t>
      </w:r>
    </w:p>
    <w:p>
      <w:pPr>
        <w:pStyle w:val="BodyText"/>
      </w:pPr>
      <w:r>
        <w:rPr>
          <w:b/>
        </w:rPr>
        <w:t xml:space="preserve">Publicering</w:t>
      </w:r>
    </w:p>
    <w:bookmarkStart w:id="173" w:name="sec08.1"/>
    <w:p>
      <w:pPr>
        <w:pStyle w:val="Heading2"/>
      </w:pPr>
      <w:bookmarkStart w:id="166" w:name="resultat"/>
      <w:r>
        <w:t xml:space="preserve">8.1 Resultat</w:t>
      </w:r>
      <w:bookmarkEnd w:id="16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68" w:name="sub08.1.1"/>
    <w:p>
      <w:pPr>
        <w:pStyle w:val="Heading3"/>
      </w:pPr>
      <w:bookmarkStart w:id="167" w:name="deskriptiv-statistik"/>
      <w:r>
        <w:t xml:space="preserve">8.1.1 Deskriptiv statistik</w:t>
      </w:r>
      <w:bookmarkEnd w:id="16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68"/>
    <w:bookmarkStart w:id="170" w:name="sub08.1.2"/>
    <w:p>
      <w:pPr>
        <w:pStyle w:val="Heading3"/>
      </w:pPr>
      <w:bookmarkStart w:id="169" w:name="inferentiell-statistik"/>
      <w:r>
        <w:t xml:space="preserve">8.1.2 Inferentiell statistik</w:t>
      </w:r>
      <w:bookmarkEnd w:id="16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70"/>
    <w:bookmarkStart w:id="172" w:name="sub08.1.3"/>
    <w:p>
      <w:pPr>
        <w:pStyle w:val="Heading3"/>
      </w:pPr>
      <w:bookmarkStart w:id="171" w:name="presentation-av-statistik"/>
      <w:r>
        <w:t xml:space="preserve">8.1.3 Presentation av statistik</w:t>
      </w:r>
      <w:bookmarkEnd w:id="171"/>
    </w:p>
    <w:p>
      <w:pPr>
        <w:pStyle w:val="FirstParagraph"/>
      </w:pPr>
      <w:r>
        <w:t xml:space="preserve">Här kommer något om diagram och visualiseringar.</w:t>
      </w:r>
    </w:p>
    <w:bookmarkEnd w:id="172"/>
    <w:bookmarkEnd w:id="173"/>
    <w:bookmarkStart w:id="181" w:name="sec08.2"/>
    <w:p>
      <w:pPr>
        <w:pStyle w:val="Heading2"/>
      </w:pPr>
      <w:bookmarkStart w:id="174" w:name="diskussion"/>
      <w:r>
        <w:t xml:space="preserve">8.2 Diskussion</w:t>
      </w:r>
      <w:bookmarkEnd w:id="17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6" w:name="sub08.2.1"/>
    <w:p>
      <w:pPr>
        <w:pStyle w:val="Heading3"/>
      </w:pPr>
      <w:bookmarkStart w:id="175" w:name="hypoteser-och-empiriska-resultat"/>
      <w:r>
        <w:t xml:space="preserve">8.2.1 Hypoteser och empiriska resultat</w:t>
      </w:r>
      <w:bookmarkEnd w:id="175"/>
    </w:p>
    <w:p>
      <w:pPr>
        <w:pStyle w:val="FirstParagraph"/>
      </w:pPr>
      <w:r>
        <w:t xml:space="preserve">Relatera faktiska observationer till ursprungliga förväntade hypoteser. Här kommer lite Brödtext igen. Här ko</w:t>
      </w:r>
    </w:p>
    <w:bookmarkEnd w:id="176"/>
    <w:bookmarkStart w:id="178" w:name="sub08.2.2"/>
    <w:p>
      <w:pPr>
        <w:pStyle w:val="Heading3"/>
      </w:pPr>
      <w:bookmarkStart w:id="177" w:name="alternativa-förklaringar-till-resultat"/>
      <w:r>
        <w:t xml:space="preserve">8.2.2 Alternativa förklaringar till resultat</w:t>
      </w:r>
      <w:bookmarkEnd w:id="17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78"/>
    <w:bookmarkStart w:id="180" w:name="sub08.2.3"/>
    <w:p>
      <w:pPr>
        <w:pStyle w:val="Heading3"/>
      </w:pPr>
      <w:bookmarkStart w:id="179" w:name="framtida-forskning"/>
      <w:r>
        <w:t xml:space="preserve">8.2.3 Framtida forskning</w:t>
      </w:r>
      <w:bookmarkEnd w:id="179"/>
    </w:p>
    <w:p>
      <w:pPr>
        <w:pStyle w:val="FirstParagraph"/>
      </w:pPr>
      <w:r>
        <w:t xml:space="preserve">Hkommer lite Brödtext igen. Här kommer lite Brödtext igen. Här kommer lite Brödtext igen.</w:t>
      </w:r>
    </w:p>
    <w:bookmarkEnd w:id="180"/>
    <w:bookmarkEnd w:id="181"/>
    <w:bookmarkStart w:id="183" w:name="sec08.3"/>
    <w:p>
      <w:pPr>
        <w:pStyle w:val="Heading2"/>
      </w:pPr>
      <w:bookmarkStart w:id="182" w:name="publicering"/>
      <w:r>
        <w:t xml:space="preserve">8.3 Publicering</w:t>
      </w:r>
      <w:bookmarkEnd w:id="18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83"/>
    <w:bookmarkEnd w:id="184"/>
    <w:bookmarkStart w:id="186" w:name="del-3"/>
    <w:p>
      <w:pPr>
        <w:pStyle w:val="Heading1"/>
      </w:pPr>
      <w:bookmarkStart w:id="185" w:name="del-3"/>
      <w:r>
        <w:t xml:space="preserve">Del 3</w:t>
      </w:r>
      <w:bookmarkEnd w:id="185"/>
    </w:p>
    <w:p>
      <w:pPr>
        <w:pStyle w:val="FirstParagraph"/>
      </w:pPr>
      <w:r>
        <w:t xml:space="preserve">I denna del av boken följer vi utvecklingen och genomförandet av ett samhällsvetenskapligt experiment.</w:t>
      </w:r>
    </w:p>
    <w:bookmarkEnd w:id="186"/>
    <w:bookmarkStart w:id="188" w:name="chap09"/>
    <w:p>
      <w:pPr>
        <w:pStyle w:val="Heading1"/>
      </w:pPr>
      <w:bookmarkStart w:id="187" w:name="kapitel"/>
      <w:r>
        <w:t xml:space="preserve">9 Kapitel</w:t>
      </w:r>
      <w:bookmarkEnd w:id="187"/>
    </w:p>
    <w:p>
      <w:pPr>
        <w:pStyle w:val="FirstParagraph"/>
      </w:pPr>
      <w:r>
        <w:t xml:space="preserve">some line</w:t>
      </w:r>
    </w:p>
    <w:bookmarkEnd w:id="188"/>
    <w:bookmarkStart w:id="199" w:name="references"/>
    <w:p>
      <w:pPr>
        <w:pStyle w:val="Heading1"/>
      </w:pPr>
      <w:bookmarkStart w:id="189" w:name="references"/>
      <w:r>
        <w:t xml:space="preserve">References</w:t>
      </w:r>
      <w:bookmarkEnd w:id="189"/>
    </w:p>
    <w:bookmarkStart w:id="198" w:name="refs"/>
    <w:bookmarkStart w:id="190"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190"/>
    <w:bookmarkStart w:id="191" w:name="ref-einstein2002induction"/>
    <w:p>
      <w:pPr>
        <w:pStyle w:val="Bibliography"/>
      </w:pPr>
      <w:r>
        <w:t xml:space="preserve">Einstein, Albert. 2002. “Induction and Deduction in Physics. The Collected Papers of Albert Einstein, Vol. 7.” Princeton University Press.</w:t>
      </w:r>
    </w:p>
    <w:bookmarkEnd w:id="191"/>
    <w:bookmarkStart w:id="192"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192"/>
    <w:bookmarkStart w:id="193"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93"/>
    <w:bookmarkStart w:id="194"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94"/>
    <w:bookmarkStart w:id="195"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195"/>
    <w:bookmarkStart w:id="196"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196"/>
    <w:bookmarkStart w:id="197"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7" Target="media/rId127.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11T06:55:15Z</dcterms:created>
  <dcterms:modified xsi:type="dcterms:W3CDTF">2021-10-11T06: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1</vt:lpwstr>
  </property>
  <property fmtid="{D5CDD505-2E9C-101B-9397-08002B2CF9AE}" pid="3" name="generator">
    <vt:lpwstr>pandoc</vt:lpwstr>
  </property>
  <property fmtid="{D5CDD505-2E9C-101B-9397-08002B2CF9AE}" pid="4" name="viewport">
    <vt:lpwstr>width=device-width, initial-scale=1</vt:lpwstr>
  </property>
</Properties>
</file>